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2B6C7" w14:textId="77777777" w:rsidR="00C25BC3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35D81D90" w14:textId="4674B94E" w:rsidR="00C25BC3" w:rsidRPr="00C25BC3" w:rsidRDefault="004A7017" w:rsidP="00C25BC3">
      <w:pPr>
        <w:pStyle w:val="HTMLPreformatted"/>
        <w:spacing w:line="244" w:lineRule="atLeast"/>
        <w:rPr>
          <w:color w:val="212121"/>
        </w:rPr>
      </w:pPr>
      <w:r>
        <w:rPr>
          <w:b/>
          <w:bCs/>
          <w:color w:val="444444"/>
          <w:spacing w:val="3"/>
        </w:rPr>
        <w:t>Ans:</w:t>
      </w:r>
      <w:r w:rsidR="00C25BC3">
        <w:rPr>
          <w:b/>
          <w:bCs/>
          <w:color w:val="444444"/>
          <w:spacing w:val="3"/>
        </w:rPr>
        <w:t xml:space="preserve"> </w:t>
      </w:r>
      <w:r w:rsidR="00C25BC3" w:rsidRPr="00C25BC3">
        <w:rPr>
          <w:color w:val="212121"/>
        </w:rPr>
        <w:t xml:space="preserve">SELECT </w:t>
      </w:r>
      <w:r w:rsidR="00C25BC3">
        <w:rPr>
          <w:b/>
          <w:bCs/>
          <w:color w:val="212121"/>
        </w:rPr>
        <w:t>*</w:t>
      </w:r>
      <w:r w:rsidR="00C25BC3" w:rsidRPr="00C25BC3">
        <w:rPr>
          <w:color w:val="212121"/>
        </w:rPr>
        <w:t xml:space="preserve"> FROM (SELECT ROW_NUMBER() OVER (ORDER BY salary DESC) AS R_NUM, first_name, salary FROM employee) </w:t>
      </w:r>
      <w:r w:rsidR="00C25BC3" w:rsidRPr="00C25BC3">
        <w:rPr>
          <w:b/>
          <w:bCs/>
          <w:color w:val="212121"/>
        </w:rPr>
        <w:t>as</w:t>
      </w:r>
      <w:r w:rsidR="00C25BC3" w:rsidRPr="00C25BC3">
        <w:rPr>
          <w:color w:val="212121"/>
        </w:rPr>
        <w:t xml:space="preserve"> HEllO WHERE R_NUM</w:t>
      </w:r>
      <w:r w:rsidR="00C25BC3" w:rsidRPr="00C25BC3">
        <w:rPr>
          <w:b/>
          <w:bCs/>
          <w:color w:val="212121"/>
        </w:rPr>
        <w:t>=</w:t>
      </w:r>
      <w:r w:rsidR="00C25BC3" w:rsidRPr="00C25BC3">
        <w:rPr>
          <w:color w:val="212121"/>
        </w:rPr>
        <w:t>5;</w:t>
      </w:r>
    </w:p>
    <w:p w14:paraId="3EF7E0CF" w14:textId="3EF2EF0F" w:rsidR="004A7017" w:rsidRDefault="004A7017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1D8B387" w14:textId="77777777" w:rsidR="004A7017" w:rsidRPr="007A1BB7" w:rsidRDefault="004A7017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516C3C2D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6589EAEE" w14:textId="2C937580" w:rsidR="000552F8" w:rsidRPr="00C25BC3" w:rsidRDefault="004A7017" w:rsidP="00C25BC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="00C25BC3">
        <w:rPr>
          <w:b w:val="0"/>
          <w:bCs w:val="0"/>
          <w:color w:val="444444"/>
          <w:spacing w:val="3"/>
        </w:rPr>
        <w:t xml:space="preserve"> </w:t>
      </w:r>
      <w:r w:rsidRPr="00C25BC3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select * from worker where current_salary in (select current_salary from worker group by current_salary having count(1)&gt;1) order by current_salary;</w:t>
      </w:r>
    </w:p>
    <w:sectPr w:rsidR="000552F8" w:rsidRPr="00C25B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4A7017"/>
    <w:rsid w:val="00A31028"/>
    <w:rsid w:val="00C25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E3D83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5B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5BC3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C25BC3"/>
  </w:style>
  <w:style w:type="character" w:customStyle="1" w:styleId="o">
    <w:name w:val="o"/>
    <w:basedOn w:val="DefaultParagraphFont"/>
    <w:rsid w:val="00C25BC3"/>
  </w:style>
  <w:style w:type="character" w:customStyle="1" w:styleId="p">
    <w:name w:val="p"/>
    <w:basedOn w:val="DefaultParagraphFont"/>
    <w:rsid w:val="00C25BC3"/>
  </w:style>
  <w:style w:type="character" w:customStyle="1" w:styleId="k">
    <w:name w:val="k"/>
    <w:basedOn w:val="DefaultParagraphFont"/>
    <w:rsid w:val="00C25BC3"/>
  </w:style>
  <w:style w:type="character" w:customStyle="1" w:styleId="mi">
    <w:name w:val="mi"/>
    <w:basedOn w:val="DefaultParagraphFont"/>
    <w:rsid w:val="00C25B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65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6</cp:revision>
  <dcterms:created xsi:type="dcterms:W3CDTF">2021-03-26T13:48:00Z</dcterms:created>
  <dcterms:modified xsi:type="dcterms:W3CDTF">2022-04-22T17:13:00Z</dcterms:modified>
</cp:coreProperties>
</file>